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5C5F" w:rsidRPr="00287AC3" w:rsidRDefault="00356BCD" w:rsidP="00275C5F">
      <w:pPr>
        <w:jc w:val="center"/>
        <w:rPr>
          <w:rStyle w:val="a5"/>
          <w:rFonts w:ascii="Times New Roman" w:eastAsia="標楷體" w:hAnsi="Times New Roman" w:cs="Times New Roman"/>
          <w:sz w:val="36"/>
          <w:szCs w:val="36"/>
        </w:rPr>
      </w:pPr>
      <w:r>
        <w:rPr>
          <w:rStyle w:val="a5"/>
          <w:rFonts w:ascii="Times New Roman" w:eastAsia="標楷體" w:hAnsi="Times New Roman" w:cs="Times New Roman"/>
          <w:sz w:val="36"/>
          <w:szCs w:val="36"/>
        </w:rPr>
        <w:t>1</w:t>
      </w:r>
      <w:r w:rsidR="007C00CB">
        <w:rPr>
          <w:rStyle w:val="a5"/>
          <w:rFonts w:ascii="Times New Roman" w:eastAsia="標楷體" w:hAnsi="Times New Roman" w:cs="Times New Roman" w:hint="eastAsia"/>
          <w:sz w:val="36"/>
          <w:szCs w:val="36"/>
        </w:rPr>
        <w:t>1</w:t>
      </w:r>
      <w:r w:rsidR="008E3599">
        <w:rPr>
          <w:rStyle w:val="a5"/>
          <w:rFonts w:ascii="Times New Roman" w:eastAsia="標楷體" w:hAnsi="Times New Roman" w:cs="Times New Roman" w:hint="eastAsia"/>
          <w:sz w:val="36"/>
          <w:szCs w:val="36"/>
        </w:rPr>
        <w:t>3</w:t>
      </w:r>
      <w:r w:rsidR="00D40F40">
        <w:rPr>
          <w:rStyle w:val="a5"/>
          <w:rFonts w:ascii="Times New Roman" w:eastAsia="標楷體" w:hAnsi="Times New Roman" w:cs="Times New Roman"/>
          <w:sz w:val="36"/>
          <w:szCs w:val="36"/>
        </w:rPr>
        <w:t>學年碩士班甄試入學考試</w:t>
      </w:r>
      <w:r w:rsidR="00D40F40">
        <w:rPr>
          <w:rStyle w:val="a5"/>
          <w:rFonts w:ascii="Times New Roman" w:eastAsia="標楷體" w:hAnsi="Times New Roman" w:cs="Times New Roman" w:hint="eastAsia"/>
          <w:sz w:val="36"/>
          <w:szCs w:val="36"/>
        </w:rPr>
        <w:t>面</w:t>
      </w:r>
      <w:bookmarkStart w:id="0" w:name="_GoBack"/>
      <w:bookmarkEnd w:id="0"/>
      <w:r w:rsidR="00275C5F" w:rsidRPr="00287AC3">
        <w:rPr>
          <w:rStyle w:val="a5"/>
          <w:rFonts w:ascii="Times New Roman" w:eastAsia="標楷體" w:hAnsi="Times New Roman" w:cs="Times New Roman"/>
          <w:sz w:val="36"/>
          <w:szCs w:val="36"/>
        </w:rPr>
        <w:t>試時間排序表</w:t>
      </w:r>
    </w:p>
    <w:p w:rsidR="00275C5F" w:rsidRPr="00287AC3" w:rsidRDefault="00275C5F" w:rsidP="00275C5F">
      <w:pPr>
        <w:jc w:val="center"/>
        <w:rPr>
          <w:rFonts w:ascii="Times New Roman" w:eastAsia="標楷體" w:hAnsi="Times New Roman" w:cs="Times New Roman"/>
          <w:color w:val="000000"/>
          <w:kern w:val="0"/>
          <w:szCs w:val="24"/>
        </w:rPr>
      </w:pPr>
      <w:r w:rsidRPr="00287AC3">
        <w:rPr>
          <w:rFonts w:ascii="Times New Roman" w:eastAsia="標楷體" w:hAnsi="Times New Roman" w:cs="Times New Roman"/>
          <w:color w:val="000000"/>
          <w:kern w:val="0"/>
          <w:szCs w:val="24"/>
        </w:rPr>
        <w:t>請注意：</w:t>
      </w:r>
      <w:r w:rsidR="00001073">
        <w:rPr>
          <w:rFonts w:ascii="Times New Roman" w:eastAsia="標楷體" w:hAnsi="Times New Roman" w:cs="Times New Roman"/>
          <w:color w:val="FF0000"/>
          <w:kern w:val="0"/>
          <w:szCs w:val="24"/>
        </w:rPr>
        <w:t>每位考生</w:t>
      </w:r>
      <w:r w:rsidR="00001073">
        <w:rPr>
          <w:rFonts w:ascii="Times New Roman" w:eastAsia="標楷體" w:hAnsi="Times New Roman" w:cs="Times New Roman" w:hint="eastAsia"/>
          <w:color w:val="FF0000"/>
          <w:kern w:val="0"/>
          <w:szCs w:val="24"/>
        </w:rPr>
        <w:t>口試時間</w:t>
      </w:r>
      <w:r w:rsidR="007C00CB">
        <w:rPr>
          <w:rFonts w:ascii="Times New Roman" w:eastAsia="標楷體" w:hAnsi="Times New Roman" w:cs="Times New Roman"/>
          <w:color w:val="FF0000"/>
          <w:kern w:val="0"/>
          <w:szCs w:val="24"/>
        </w:rPr>
        <w:t>1</w:t>
      </w:r>
      <w:r w:rsidR="007C00CB">
        <w:rPr>
          <w:rFonts w:ascii="Times New Roman" w:eastAsia="標楷體" w:hAnsi="Times New Roman" w:cs="Times New Roman" w:hint="eastAsia"/>
          <w:color w:val="FF0000"/>
          <w:kern w:val="0"/>
          <w:szCs w:val="24"/>
        </w:rPr>
        <w:t>5</w:t>
      </w:r>
      <w:r w:rsidRPr="00287AC3">
        <w:rPr>
          <w:rFonts w:ascii="Times New Roman" w:eastAsia="標楷體" w:hAnsi="Times New Roman" w:cs="Times New Roman"/>
          <w:color w:val="FF0000"/>
          <w:kern w:val="0"/>
          <w:szCs w:val="24"/>
        </w:rPr>
        <w:t>分鐘</w:t>
      </w:r>
      <w:r w:rsidRPr="00287AC3">
        <w:rPr>
          <w:rFonts w:ascii="Times New Roman" w:eastAsia="標楷體" w:hAnsi="Times New Roman" w:cs="Times New Roman"/>
          <w:color w:val="000000"/>
          <w:kern w:val="0"/>
          <w:szCs w:val="24"/>
        </w:rPr>
        <w:t>。</w:t>
      </w:r>
    </w:p>
    <w:p w:rsidR="00467838" w:rsidRPr="00051A78" w:rsidRDefault="00275C5F" w:rsidP="00D6249E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287AC3">
        <w:rPr>
          <w:rFonts w:ascii="Times New Roman" w:eastAsia="標楷體" w:hAnsi="Times New Roman" w:cs="Times New Roman"/>
          <w:b/>
          <w:kern w:val="0"/>
          <w:szCs w:val="24"/>
        </w:rPr>
        <w:t>報告及答詢結束前</w:t>
      </w:r>
      <w:r w:rsidRPr="00287AC3">
        <w:rPr>
          <w:rFonts w:ascii="Times New Roman" w:eastAsia="標楷體" w:hAnsi="Times New Roman" w:cs="Times New Roman"/>
          <w:b/>
          <w:kern w:val="0"/>
          <w:szCs w:val="24"/>
        </w:rPr>
        <w:t>2</w:t>
      </w:r>
      <w:r w:rsidR="00051A78">
        <w:rPr>
          <w:rFonts w:ascii="Times New Roman" w:eastAsia="標楷體" w:hAnsi="Times New Roman" w:cs="Times New Roman"/>
          <w:b/>
          <w:kern w:val="0"/>
          <w:szCs w:val="24"/>
        </w:rPr>
        <w:t>分鐘響</w:t>
      </w:r>
      <w:r w:rsidRPr="00287AC3">
        <w:rPr>
          <w:rFonts w:ascii="Times New Roman" w:eastAsia="標楷體" w:hAnsi="Times New Roman" w:cs="Times New Roman"/>
          <w:b/>
          <w:kern w:val="0"/>
          <w:szCs w:val="24"/>
        </w:rPr>
        <w:t>鈴</w:t>
      </w:r>
      <w:r w:rsidR="00051A78">
        <w:rPr>
          <w:rFonts w:ascii="Times New Roman" w:eastAsia="標楷體" w:hAnsi="Times New Roman" w:cs="Times New Roman"/>
          <w:b/>
          <w:kern w:val="0"/>
          <w:szCs w:val="24"/>
        </w:rPr>
        <w:t>一次</w:t>
      </w:r>
      <w:r w:rsidRPr="00287AC3">
        <w:rPr>
          <w:rFonts w:ascii="Times New Roman" w:eastAsia="標楷體" w:hAnsi="Times New Roman" w:cs="Times New Roman"/>
          <w:b/>
          <w:kern w:val="0"/>
          <w:szCs w:val="24"/>
        </w:rPr>
        <w:t>；時間到</w:t>
      </w:r>
      <w:r w:rsidR="00051A78">
        <w:rPr>
          <w:rFonts w:ascii="Times New Roman" w:eastAsia="標楷體" w:hAnsi="Times New Roman" w:cs="Times New Roman"/>
          <w:b/>
          <w:kern w:val="0"/>
          <w:szCs w:val="24"/>
        </w:rPr>
        <w:t>響鈴兩次。</w:t>
      </w:r>
    </w:p>
    <w:tbl>
      <w:tblPr>
        <w:tblStyle w:val="a6"/>
        <w:tblW w:w="4067" w:type="pct"/>
        <w:jc w:val="center"/>
        <w:tblLook w:val="04A0" w:firstRow="1" w:lastRow="0" w:firstColumn="1" w:lastColumn="0" w:noHBand="0" w:noVBand="1"/>
      </w:tblPr>
      <w:tblGrid>
        <w:gridCol w:w="1120"/>
        <w:gridCol w:w="2329"/>
        <w:gridCol w:w="3132"/>
        <w:gridCol w:w="1924"/>
      </w:tblGrid>
      <w:tr w:rsidR="004277CD" w:rsidRPr="003D4E8A" w:rsidTr="001C48D9">
        <w:trPr>
          <w:trHeight w:val="320"/>
          <w:jc w:val="center"/>
        </w:trPr>
        <w:tc>
          <w:tcPr>
            <w:tcW w:w="658" w:type="pct"/>
            <w:shd w:val="clear" w:color="auto" w:fill="BFBFBF" w:themeFill="background1" w:themeFillShade="BF"/>
            <w:vAlign w:val="center"/>
          </w:tcPr>
          <w:p w:rsidR="004277CD" w:rsidRPr="003D4E8A" w:rsidRDefault="004277CD" w:rsidP="00467838">
            <w:pPr>
              <w:jc w:val="center"/>
              <w:rPr>
                <w:rFonts w:ascii="標楷體" w:eastAsia="標楷體" w:hAnsi="標楷體" w:cs="Times New Roman"/>
                <w:b/>
                <w:color w:val="000000"/>
                <w:kern w:val="0"/>
                <w:szCs w:val="24"/>
              </w:rPr>
            </w:pPr>
            <w:r w:rsidRPr="003D4E8A">
              <w:rPr>
                <w:rFonts w:ascii="標楷體" w:eastAsia="標楷體" w:hAnsi="標楷體" w:cs="Times New Roman"/>
                <w:b/>
                <w:color w:val="000000"/>
                <w:kern w:val="0"/>
                <w:szCs w:val="24"/>
              </w:rPr>
              <w:t>排</w:t>
            </w:r>
            <w:r w:rsidRPr="003D4E8A">
              <w:rPr>
                <w:rFonts w:ascii="標楷體" w:eastAsia="標楷體" w:hAnsi="標楷體" w:cs="Times New Roman"/>
                <w:b/>
                <w:kern w:val="0"/>
                <w:szCs w:val="24"/>
              </w:rPr>
              <w:t>序</w:t>
            </w:r>
          </w:p>
        </w:tc>
        <w:tc>
          <w:tcPr>
            <w:tcW w:w="1369" w:type="pct"/>
            <w:shd w:val="clear" w:color="auto" w:fill="BFBFBF" w:themeFill="background1" w:themeFillShade="BF"/>
            <w:vAlign w:val="center"/>
          </w:tcPr>
          <w:p w:rsidR="004277CD" w:rsidRPr="003D4E8A" w:rsidRDefault="004277CD" w:rsidP="00467838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3D4E8A">
              <w:rPr>
                <w:rFonts w:ascii="標楷體" w:eastAsia="標楷體" w:hAnsi="標楷體" w:cs="Times New Roman"/>
                <w:b/>
                <w:kern w:val="0"/>
                <w:szCs w:val="24"/>
              </w:rPr>
              <w:t>准考證號碼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shd w:val="clear" w:color="auto" w:fill="BFBFBF" w:themeFill="background1" w:themeFillShade="BF"/>
            <w:vAlign w:val="center"/>
          </w:tcPr>
          <w:p w:rsidR="004277CD" w:rsidRPr="003D4E8A" w:rsidRDefault="004277CD" w:rsidP="00467838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3D4E8A">
              <w:rPr>
                <w:rFonts w:ascii="標楷體" w:eastAsia="標楷體" w:hAnsi="標楷體" w:cs="Times New Roman"/>
                <w:b/>
                <w:kern w:val="0"/>
                <w:szCs w:val="24"/>
              </w:rPr>
              <w:t>考試時間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shd w:val="clear" w:color="auto" w:fill="BFBFBF" w:themeFill="background1" w:themeFillShade="BF"/>
            <w:vAlign w:val="center"/>
          </w:tcPr>
          <w:p w:rsidR="004277CD" w:rsidRPr="003D4E8A" w:rsidRDefault="004277CD" w:rsidP="00467838">
            <w:pPr>
              <w:jc w:val="center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 w:rsidRPr="003D4E8A">
              <w:rPr>
                <w:rFonts w:ascii="標楷體" w:eastAsia="標楷體" w:hAnsi="標楷體" w:cs="Times New Roman"/>
                <w:b/>
                <w:kern w:val="0"/>
                <w:szCs w:val="24"/>
              </w:rPr>
              <w:t>報到時間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369" w:type="pct"/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szCs w:val="24"/>
              </w:rPr>
              <w:t>BEN0000</w:t>
            </w:r>
            <w:r w:rsidRPr="002F631E">
              <w:rPr>
                <w:rFonts w:ascii="Times New Roman" w:eastAsia="標楷體" w:hAnsi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9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00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9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15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8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369" w:type="pct"/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szCs w:val="24"/>
              </w:rPr>
              <w:t>BEN00002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9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16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9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31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F46CF0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8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369" w:type="pct"/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szCs w:val="24"/>
              </w:rPr>
              <w:t>BEN0000</w:t>
            </w:r>
            <w:r w:rsidRPr="002F631E">
              <w:rPr>
                <w:rFonts w:ascii="Times New Roman" w:eastAsia="標楷體" w:hAnsi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9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3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2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9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47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F46CF0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9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tcBorders>
              <w:bottom w:val="single" w:sz="4" w:space="0" w:color="auto"/>
            </w:tcBorders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1369" w:type="pct"/>
            <w:tcBorders>
              <w:bottom w:val="single" w:sz="4" w:space="0" w:color="auto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szCs w:val="24"/>
              </w:rPr>
              <w:t>BEN0000</w:t>
            </w:r>
            <w:r w:rsidRPr="002F631E">
              <w:rPr>
                <w:rFonts w:ascii="Times New Roman" w:eastAsia="標楷體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1841" w:type="pct"/>
            <w:tcBorders>
              <w:bottom w:val="single" w:sz="4" w:space="0" w:color="auto"/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9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48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03</w:t>
            </w:r>
          </w:p>
        </w:tc>
        <w:tc>
          <w:tcPr>
            <w:tcW w:w="1131" w:type="pct"/>
            <w:tcBorders>
              <w:left w:val="single" w:sz="8" w:space="0" w:color="000000"/>
              <w:bottom w:val="single" w:sz="4" w:space="0" w:color="auto"/>
            </w:tcBorders>
            <w:vAlign w:val="center"/>
          </w:tcPr>
          <w:p w:rsidR="004277CD" w:rsidRPr="00F46CF0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9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3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szCs w:val="24"/>
              </w:rPr>
              <w:t>BEN0000</w:t>
            </w:r>
            <w:r w:rsidRPr="002F631E">
              <w:rPr>
                <w:rFonts w:ascii="Times New Roman" w:eastAsia="標楷體" w:hAnsi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18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0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4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19</w:t>
            </w:r>
          </w:p>
        </w:tc>
        <w:tc>
          <w:tcPr>
            <w:tcW w:w="1131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277CD" w:rsidRPr="00F46CF0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9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tcBorders>
              <w:top w:val="single" w:sz="4" w:space="0" w:color="auto"/>
            </w:tcBorders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369" w:type="pct"/>
            <w:tcBorders>
              <w:top w:val="single" w:sz="4" w:space="0" w:color="auto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BEN0000</w:t>
            </w:r>
            <w:r w:rsidRPr="0010241E">
              <w:rPr>
                <w:rFonts w:ascii="Times New Roman" w:eastAsia="標楷體" w:hAnsi="Times New Roman" w:cs="Times New Roman"/>
                <w:szCs w:val="24"/>
              </w:rPr>
              <w:t>6</w:t>
            </w:r>
          </w:p>
        </w:tc>
        <w:tc>
          <w:tcPr>
            <w:tcW w:w="1841" w:type="pct"/>
            <w:tcBorders>
              <w:top w:val="single" w:sz="4" w:space="0" w:color="auto"/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0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131" w:type="pct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9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1369" w:type="pct"/>
            <w:vAlign w:val="center"/>
          </w:tcPr>
          <w:p w:rsidR="004277CD" w:rsidRPr="0010241E" w:rsidRDefault="004277CD" w:rsidP="007C00C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BEN0000</w:t>
            </w:r>
            <w:r w:rsidRPr="0010241E">
              <w:rPr>
                <w:rFonts w:ascii="Times New Roman" w:eastAsia="標楷體" w:hAnsi="Times New Roman" w:cs="Times New Roman" w:hint="eastAsia"/>
                <w:szCs w:val="24"/>
              </w:rPr>
              <w:t>7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6</w:t>
            </w:r>
            <w:r w:rsidRPr="002F631E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51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1369" w:type="pct"/>
            <w:vAlign w:val="center"/>
          </w:tcPr>
          <w:p w:rsidR="004277CD" w:rsidRPr="0010241E" w:rsidRDefault="004277CD" w:rsidP="007C00C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BEN0000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8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0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52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1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7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2F631E" w:rsidRDefault="004277CD" w:rsidP="00356BCD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369" w:type="pct"/>
            <w:vAlign w:val="center"/>
          </w:tcPr>
          <w:p w:rsidR="004277CD" w:rsidRPr="0010241E" w:rsidRDefault="004277CD" w:rsidP="007C00C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BEN0000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9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1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8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1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3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25C6F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BEN000</w:t>
            </w:r>
            <w:r w:rsidRPr="00D25C6F">
              <w:rPr>
                <w:rFonts w:ascii="Times New Roman" w:eastAsia="標楷體" w:hAnsi="Times New Roman" w:cs="Times New Roman"/>
              </w:rPr>
              <w:t>10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1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2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4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1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4277CD" w:rsidRPr="003D4E8A" w:rsidTr="004277CD">
        <w:trPr>
          <w:trHeight w:val="657"/>
          <w:jc w:val="center"/>
        </w:trPr>
        <w:tc>
          <w:tcPr>
            <w:tcW w:w="659" w:type="pct"/>
            <w:vAlign w:val="center"/>
          </w:tcPr>
          <w:p w:rsidR="004277CD" w:rsidRPr="00D25C6F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BEN0001</w:t>
            </w: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Pr="002F631E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1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40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1</w:t>
            </w:r>
            <w:r w:rsidRPr="002F631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55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Pr="002F631E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  <w:r w:rsidRPr="00F46CF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</w:tr>
      <w:tr w:rsidR="001C48D9" w:rsidRPr="003D4E8A" w:rsidTr="00AB1756">
        <w:trPr>
          <w:trHeight w:val="657"/>
          <w:jc w:val="center"/>
        </w:trPr>
        <w:tc>
          <w:tcPr>
            <w:tcW w:w="1" w:type="pct"/>
            <w:gridSpan w:val="4"/>
            <w:vAlign w:val="center"/>
          </w:tcPr>
          <w:p w:rsidR="001C48D9" w:rsidRDefault="001C48D9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休息時間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12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E3841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3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0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3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5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3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13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3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1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3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14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2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3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15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8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3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16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E3841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017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50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18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19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2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7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lastRenderedPageBreak/>
              <w:t>20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20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8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5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21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5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9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0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1369" w:type="pct"/>
            <w:vAlign w:val="center"/>
          </w:tcPr>
          <w:p w:rsidR="004277CD" w:rsidRPr="00D25C6F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B</w:t>
            </w:r>
            <w:r>
              <w:rPr>
                <w:rFonts w:ascii="Times New Roman" w:eastAsia="標楷體" w:hAnsi="Times New Roman" w:cs="Times New Roman"/>
              </w:rPr>
              <w:t>EN00022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0</w:t>
            </w:r>
          </w:p>
        </w:tc>
      </w:tr>
      <w:tr w:rsidR="004277CD" w:rsidRPr="003D4E8A" w:rsidTr="001C48D9">
        <w:trPr>
          <w:trHeight w:val="657"/>
          <w:jc w:val="center"/>
        </w:trPr>
        <w:tc>
          <w:tcPr>
            <w:tcW w:w="658" w:type="pct"/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369" w:type="pct"/>
            <w:vAlign w:val="center"/>
          </w:tcPr>
          <w:p w:rsidR="004277CD" w:rsidRDefault="004277CD" w:rsidP="007C00CB">
            <w:pPr>
              <w:spacing w:line="42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BEN00023</w:t>
            </w:r>
          </w:p>
        </w:tc>
        <w:tc>
          <w:tcPr>
            <w:tcW w:w="1841" w:type="pct"/>
            <w:tcBorders>
              <w:right w:val="single" w:sz="8" w:space="0" w:color="000000"/>
            </w:tcBorders>
            <w:vAlign w:val="center"/>
          </w:tcPr>
          <w:p w:rsidR="004277CD" w:rsidRDefault="004277CD" w:rsidP="007C00CB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131" w:type="pct"/>
            <w:tcBorders>
              <w:left w:val="single" w:sz="8" w:space="0" w:color="000000"/>
            </w:tcBorders>
            <w:vAlign w:val="center"/>
          </w:tcPr>
          <w:p w:rsidR="004277CD" w:rsidRDefault="004277CD" w:rsidP="008E3599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15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：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0</w:t>
            </w:r>
          </w:p>
        </w:tc>
      </w:tr>
    </w:tbl>
    <w:p w:rsidR="00C5226A" w:rsidRDefault="00C5226A" w:rsidP="00C5226A">
      <w:pPr>
        <w:spacing w:line="276" w:lineRule="auto"/>
        <w:rPr>
          <w:rFonts w:ascii="Times New Roman" w:eastAsia="標楷體" w:hAnsi="Times New Roman" w:cs="Times New Roman"/>
          <w:b/>
          <w:color w:val="000000"/>
          <w:kern w:val="0"/>
          <w:szCs w:val="24"/>
        </w:rPr>
      </w:pPr>
    </w:p>
    <w:sectPr w:rsidR="00C5226A" w:rsidSect="003D4E8A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173" w:rsidRDefault="00272173" w:rsidP="00E579DA">
      <w:r>
        <w:separator/>
      </w:r>
    </w:p>
  </w:endnote>
  <w:endnote w:type="continuationSeparator" w:id="0">
    <w:p w:rsidR="00272173" w:rsidRDefault="00272173" w:rsidP="00E57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173" w:rsidRDefault="00272173" w:rsidP="00E579DA">
      <w:r>
        <w:separator/>
      </w:r>
    </w:p>
  </w:footnote>
  <w:footnote w:type="continuationSeparator" w:id="0">
    <w:p w:rsidR="00272173" w:rsidRDefault="00272173" w:rsidP="00E579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U0MDI1N7UwNbZQ0lEKTi0uzszPAykwqgUAdCVQ0ywAAAA="/>
  </w:docVars>
  <w:rsids>
    <w:rsidRoot w:val="00275C5F"/>
    <w:rsid w:val="00001073"/>
    <w:rsid w:val="00036172"/>
    <w:rsid w:val="00051A78"/>
    <w:rsid w:val="00090DAC"/>
    <w:rsid w:val="000A775D"/>
    <w:rsid w:val="000C786C"/>
    <w:rsid w:val="000E4870"/>
    <w:rsid w:val="000E581F"/>
    <w:rsid w:val="00101415"/>
    <w:rsid w:val="001104EB"/>
    <w:rsid w:val="00193B6C"/>
    <w:rsid w:val="001A2795"/>
    <w:rsid w:val="001C48D9"/>
    <w:rsid w:val="001C6A78"/>
    <w:rsid w:val="001C6DA9"/>
    <w:rsid w:val="002171F1"/>
    <w:rsid w:val="00236A94"/>
    <w:rsid w:val="00270E0F"/>
    <w:rsid w:val="00272173"/>
    <w:rsid w:val="00273BB8"/>
    <w:rsid w:val="00275C5F"/>
    <w:rsid w:val="0028495D"/>
    <w:rsid w:val="002878CF"/>
    <w:rsid w:val="00287AC3"/>
    <w:rsid w:val="002A4B24"/>
    <w:rsid w:val="002B1467"/>
    <w:rsid w:val="002D3D8A"/>
    <w:rsid w:val="002F62ED"/>
    <w:rsid w:val="00307519"/>
    <w:rsid w:val="00356BCD"/>
    <w:rsid w:val="003759FA"/>
    <w:rsid w:val="003D4E8A"/>
    <w:rsid w:val="004277CD"/>
    <w:rsid w:val="0043519D"/>
    <w:rsid w:val="0044507A"/>
    <w:rsid w:val="00467838"/>
    <w:rsid w:val="004D00F9"/>
    <w:rsid w:val="004E576B"/>
    <w:rsid w:val="004F416D"/>
    <w:rsid w:val="0055362F"/>
    <w:rsid w:val="00574A9D"/>
    <w:rsid w:val="005B21E4"/>
    <w:rsid w:val="005C41E1"/>
    <w:rsid w:val="005E5C52"/>
    <w:rsid w:val="005F1C42"/>
    <w:rsid w:val="00611F15"/>
    <w:rsid w:val="00620A8A"/>
    <w:rsid w:val="006238F7"/>
    <w:rsid w:val="00661091"/>
    <w:rsid w:val="006A2AEE"/>
    <w:rsid w:val="006B0800"/>
    <w:rsid w:val="006D087C"/>
    <w:rsid w:val="006E0CAE"/>
    <w:rsid w:val="00712634"/>
    <w:rsid w:val="00721ABA"/>
    <w:rsid w:val="00750B91"/>
    <w:rsid w:val="007873C2"/>
    <w:rsid w:val="007C00CB"/>
    <w:rsid w:val="007E3841"/>
    <w:rsid w:val="00815084"/>
    <w:rsid w:val="00821715"/>
    <w:rsid w:val="008E3599"/>
    <w:rsid w:val="008F0FA4"/>
    <w:rsid w:val="00906463"/>
    <w:rsid w:val="009313CF"/>
    <w:rsid w:val="00940F39"/>
    <w:rsid w:val="00A0342A"/>
    <w:rsid w:val="00A16A6F"/>
    <w:rsid w:val="00A20C6C"/>
    <w:rsid w:val="00A90657"/>
    <w:rsid w:val="00AF04AB"/>
    <w:rsid w:val="00B07E00"/>
    <w:rsid w:val="00B14E75"/>
    <w:rsid w:val="00B91C7B"/>
    <w:rsid w:val="00BE7F78"/>
    <w:rsid w:val="00C06591"/>
    <w:rsid w:val="00C3278D"/>
    <w:rsid w:val="00C5226A"/>
    <w:rsid w:val="00C65EAB"/>
    <w:rsid w:val="00CA140C"/>
    <w:rsid w:val="00CB5A31"/>
    <w:rsid w:val="00D16ADA"/>
    <w:rsid w:val="00D25C6F"/>
    <w:rsid w:val="00D40F40"/>
    <w:rsid w:val="00D45726"/>
    <w:rsid w:val="00D6249E"/>
    <w:rsid w:val="00D77986"/>
    <w:rsid w:val="00DB2806"/>
    <w:rsid w:val="00DB5356"/>
    <w:rsid w:val="00DE5709"/>
    <w:rsid w:val="00DF49FD"/>
    <w:rsid w:val="00E14751"/>
    <w:rsid w:val="00E579DA"/>
    <w:rsid w:val="00E86642"/>
    <w:rsid w:val="00EB01C0"/>
    <w:rsid w:val="00EB4C18"/>
    <w:rsid w:val="00EC5C4C"/>
    <w:rsid w:val="00EE3071"/>
    <w:rsid w:val="00EF7A14"/>
    <w:rsid w:val="00F46CF0"/>
    <w:rsid w:val="00FA48D7"/>
    <w:rsid w:val="00FB2273"/>
    <w:rsid w:val="00FC13D6"/>
    <w:rsid w:val="00FC6C4C"/>
    <w:rsid w:val="00FE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4291D"/>
  <w15:docId w15:val="{2F91D94D-FF2E-4910-ADA6-6182DAB0F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275C5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275C5F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275C5F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75C5F"/>
    <w:pPr>
      <w:widowControl w:val="0"/>
    </w:pPr>
  </w:style>
  <w:style w:type="character" w:customStyle="1" w:styleId="10">
    <w:name w:val="標題 1 字元"/>
    <w:basedOn w:val="a0"/>
    <w:link w:val="1"/>
    <w:uiPriority w:val="9"/>
    <w:rsid w:val="00275C5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275C5F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275C5F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4">
    <w:name w:val="Emphasis"/>
    <w:basedOn w:val="a0"/>
    <w:uiPriority w:val="20"/>
    <w:qFormat/>
    <w:rsid w:val="00275C5F"/>
    <w:rPr>
      <w:i/>
      <w:iCs/>
    </w:rPr>
  </w:style>
  <w:style w:type="character" w:styleId="a5">
    <w:name w:val="Strong"/>
    <w:basedOn w:val="a0"/>
    <w:uiPriority w:val="22"/>
    <w:qFormat/>
    <w:rsid w:val="00275C5F"/>
    <w:rPr>
      <w:b/>
      <w:bCs/>
    </w:rPr>
  </w:style>
  <w:style w:type="table" w:styleId="a6">
    <w:name w:val="Table Grid"/>
    <w:basedOn w:val="a1"/>
    <w:uiPriority w:val="59"/>
    <w:rsid w:val="00275C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579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579D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579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579D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1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5809A7-92CB-46AD-872A-88D9973E2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7</cp:revision>
  <dcterms:created xsi:type="dcterms:W3CDTF">2023-11-06T00:58:00Z</dcterms:created>
  <dcterms:modified xsi:type="dcterms:W3CDTF">2023-11-06T01:19:00Z</dcterms:modified>
</cp:coreProperties>
</file>